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5E8" w:rsidRDefault="00192996">
      <w:r>
        <w:t>TEST1</w:t>
      </w:r>
      <w:bookmarkStart w:id="0" w:name="_GoBack"/>
      <w:bookmarkEnd w:id="0"/>
    </w:p>
    <w:sectPr w:rsidR="00CC25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TE1NDQ2NwVCEyUdpeDU4uLM/DyQAsNaADK7u5wsAAAA"/>
  </w:docVars>
  <w:rsids>
    <w:rsidRoot w:val="00192996"/>
    <w:rsid w:val="000C070B"/>
    <w:rsid w:val="00192996"/>
    <w:rsid w:val="003837B6"/>
    <w:rsid w:val="007014FE"/>
    <w:rsid w:val="007D4F60"/>
    <w:rsid w:val="00CC2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BB119"/>
  <w15:chartTrackingRefBased/>
  <w15:docId w15:val="{C862EFA1-A347-4276-8F6C-AC4B827DD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5</Characters>
  <Application>Microsoft Office Word</Application>
  <DocSecurity>0</DocSecurity>
  <Lines>1</Lines>
  <Paragraphs>1</Paragraphs>
  <ScaleCrop>false</ScaleCrop>
  <Company>Deakin University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ey Medvedev</dc:creator>
  <cp:keywords/>
  <dc:description/>
  <cp:lastModifiedBy>Alexey Medvedev</cp:lastModifiedBy>
  <cp:revision>1</cp:revision>
  <dcterms:created xsi:type="dcterms:W3CDTF">2020-06-15T00:28:00Z</dcterms:created>
  <dcterms:modified xsi:type="dcterms:W3CDTF">2020-06-15T00:28:00Z</dcterms:modified>
</cp:coreProperties>
</file>